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80"/>
        <w:gridCol w:w="4680"/>
      </w:tblGrid>
      <w:tr w:rsidR="00A82BA3" w:rsidRPr="00A82BA3" w14:paraId="68D5E232" w14:textId="77777777" w:rsidTr="00A82BA3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495F3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**************************************************************</w:t>
            </w:r>
          </w:p>
        </w:tc>
      </w:tr>
      <w:tr w:rsidR="00A82BA3" w:rsidRPr="00A82BA3" w14:paraId="3FE45E2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537A9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93F32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* This sketch is for an Arduino 101 BLE Mars rover using 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Blynk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and Adafruit Motor Shield V2</w:t>
            </w:r>
          </w:p>
        </w:tc>
      </w:tr>
      <w:tr w:rsidR="00A82BA3" w:rsidRPr="00A82BA3" w14:paraId="693F9A5F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FD24C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79F1D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* Code was inspired from both Adafruit and 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Blynk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librarie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examples</w:t>
            </w:r>
          </w:p>
        </w:tc>
      </w:tr>
      <w:tr w:rsidR="00A82BA3" w:rsidRPr="00A82BA3" w14:paraId="28DF49F6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12237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E7C78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* Full documentation on building this rover yourself on Hackster.IO and electronhacks.com</w:t>
            </w:r>
          </w:p>
        </w:tc>
      </w:tr>
      <w:tr w:rsidR="00A82BA3" w:rsidRPr="00A82BA3" w14:paraId="2A3CCE5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251ED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1CC19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* Sketch is released under MIT license</w:t>
            </w:r>
          </w:p>
        </w:tc>
      </w:tr>
      <w:tr w:rsidR="00A82BA3" w:rsidRPr="00A82BA3" w14:paraId="017B2AD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C5012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CA005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**************************************************************/</w:t>
            </w:r>
          </w:p>
        </w:tc>
      </w:tr>
      <w:tr w:rsidR="00A82BA3" w:rsidRPr="00A82BA3" w14:paraId="3BE07B9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269CB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5818C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7BBD4D3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23E68B2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F24100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B45B1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F1857A1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72092AA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749AC6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628EB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defin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BLYNK_PR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erial</w:t>
            </w:r>
          </w:p>
        </w:tc>
      </w:tr>
      <w:tr w:rsidR="00A82BA3" w:rsidRPr="00A82BA3" w14:paraId="284CA85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B69A1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42589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clud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&lt;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BlynkSimpleCurieBLE.h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&gt;</w:t>
            </w:r>
          </w:p>
        </w:tc>
      </w:tr>
      <w:tr w:rsidR="00A82BA3" w:rsidRPr="00A82BA3" w14:paraId="35D7556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E1E5A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33C9F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clud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&lt;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CurieBLE.h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&gt;</w:t>
            </w:r>
          </w:p>
        </w:tc>
      </w:tr>
      <w:tr w:rsidR="00A82BA3" w:rsidRPr="00A82BA3" w14:paraId="5D1E7A70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F4405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55F17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clud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&lt;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Wire.h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&gt;</w:t>
            </w:r>
          </w:p>
        </w:tc>
      </w:tr>
      <w:tr w:rsidR="00A82BA3" w:rsidRPr="00A82BA3" w14:paraId="1722A5A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4C0AB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438A7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clud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&lt;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Adafruit_MotorShield.h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&gt;</w:t>
            </w:r>
          </w:p>
        </w:tc>
      </w:tr>
      <w:tr w:rsidR="00A82BA3" w:rsidRPr="00A82BA3" w14:paraId="7591B2D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39F60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9F266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clud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"utility/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Adafruit_MS_PWMServoDriver.h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"</w:t>
            </w:r>
          </w:p>
        </w:tc>
      </w:tr>
      <w:tr w:rsidR="00A82BA3" w:rsidRPr="00A82BA3" w14:paraId="773AE1D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86F42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50E3A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clud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&lt;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Servo.h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&gt;</w:t>
            </w:r>
          </w:p>
        </w:tc>
      </w:tr>
      <w:tr w:rsidR="00A82BA3" w:rsidRPr="00A82BA3" w14:paraId="1D3C1100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F6392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FBCE1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F1ED772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78C3691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64E5A6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CAD11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Blynk</w:t>
            </w:r>
            <w:proofErr w:type="spellEnd"/>
          </w:p>
        </w:tc>
      </w:tr>
      <w:tr w:rsidR="00A82BA3" w:rsidRPr="00A82BA3" w14:paraId="3418467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A48BF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9AB4D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char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auth[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] = 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"5c5778db5097425c971553510930ff64"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;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// You should get Auth Token in the 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Blynk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App.</w:t>
            </w:r>
          </w:p>
        </w:tc>
      </w:tr>
      <w:tr w:rsidR="00A82BA3" w:rsidRPr="00A82BA3" w14:paraId="488A62A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5328A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4B731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LEPeripheral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lePeripheral</w:t>
            </w:r>
            <w:proofErr w:type="spellEnd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A82BA3" w:rsidRPr="00A82BA3" w14:paraId="00EC171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F7E79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7CE29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60DF7E7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0F583A1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3F5DDE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00FF8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Adafruit Motor Shield</w:t>
            </w:r>
          </w:p>
        </w:tc>
      </w:tr>
      <w:tr w:rsidR="00A82BA3" w:rsidRPr="00A82BA3" w14:paraId="35EAE36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BA0A0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1EAD4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Adafruit_MotorShiel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FMS =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Adafruit_</w:t>
            </w:r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otorShiel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Create the motor shield object with the default I2C address</w:t>
            </w:r>
          </w:p>
        </w:tc>
      </w:tr>
      <w:tr w:rsidR="00A82BA3" w:rsidRPr="00A82BA3" w14:paraId="2C1629C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23838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7964A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Adafruit_DCMotor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*motor1 =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AFMS.getMotor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Select which 'port' M1, M2, M3 or M4.</w:t>
            </w:r>
          </w:p>
        </w:tc>
      </w:tr>
      <w:tr w:rsidR="00A82BA3" w:rsidRPr="00A82BA3" w14:paraId="5591804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4CFD4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9E362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Adafruit_DCMotor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*motor2 =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AFMS.getMotor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2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1BBAA31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F3813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B09E6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Adafruit_DCMotor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*motor3 =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AFMS.getMotor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3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6922ABB0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0EE3D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46D9E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Adafruit_DCMotor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*motor4 =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AFMS.getMotor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4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401F4FBF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217C7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AFDE6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AF4103A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04705BF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432197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6C511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Servo</w:t>
            </w:r>
          </w:p>
        </w:tc>
      </w:tr>
      <w:tr w:rsidR="00A82BA3" w:rsidRPr="00A82BA3" w14:paraId="2CB961F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83EBF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FF49A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vo servo</w:t>
            </w:r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1; 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</w:t>
            </w:r>
            <w:proofErr w:type="gram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 create servo object to control a servo</w:t>
            </w:r>
          </w:p>
        </w:tc>
      </w:tr>
      <w:tr w:rsidR="00A82BA3" w:rsidRPr="00A82BA3" w14:paraId="343D0D9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F0E3F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66C91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vo servo2;</w:t>
            </w:r>
          </w:p>
        </w:tc>
      </w:tr>
      <w:tr w:rsidR="00A82BA3" w:rsidRPr="00A82BA3" w14:paraId="68224AA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3FF17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201DC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vo servo3;</w:t>
            </w:r>
          </w:p>
        </w:tc>
      </w:tr>
      <w:tr w:rsidR="00A82BA3" w:rsidRPr="00A82BA3" w14:paraId="73A58AC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97DFB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6D1AB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vo servo4;</w:t>
            </w:r>
          </w:p>
        </w:tc>
      </w:tr>
      <w:tr w:rsidR="00A82BA3" w:rsidRPr="00A82BA3" w14:paraId="447DF50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CAFBD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2D576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pos1 = 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;   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variable to store the servo position</w:t>
            </w:r>
          </w:p>
        </w:tc>
      </w:tr>
      <w:tr w:rsidR="00A82BA3" w:rsidRPr="00A82BA3" w14:paraId="4319BD3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2D46B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FF818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pos2 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A82BA3" w:rsidRPr="00A82BA3" w14:paraId="7D393536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7D9DD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1DCC7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pos3 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A82BA3" w:rsidRPr="00A82BA3" w14:paraId="629D6D2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BB45D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7402D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pos4 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A82BA3" w:rsidRPr="00A82BA3" w14:paraId="2EF4F6D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71982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E8183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A82BA3" w:rsidRPr="00A82BA3" w14:paraId="1E210F7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ADF37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62DF6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Configura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A82BA3" w:rsidRPr="00A82BA3" w14:paraId="700B349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5C1A8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72B15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Tur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A82BA3" w:rsidRPr="00A82BA3" w14:paraId="7D34BDA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ED961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A2E4E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A82BA3" w:rsidRPr="00A82BA3" w14:paraId="234FAA9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5C5E9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A4FC2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16A3A69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0670495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50DBB1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08F7E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A1B5A9E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4E01312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BAAF2E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DF350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######### SETUP ######################################</w:t>
            </w:r>
          </w:p>
        </w:tc>
      </w:tr>
      <w:tr w:rsidR="00A82BA3" w:rsidRPr="00A82BA3" w14:paraId="4335163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C8153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E39E1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void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gramStart"/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setup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1824D90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A26D5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4953E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begi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960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64E4D25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A7A58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864A8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delay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00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6ED36AA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6706A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77692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00A866A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0BF5D7E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AF297D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D7697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Blynk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</w:t>
            </w:r>
            <w:proofErr w:type="gram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BLE  The</w:t>
            </w:r>
            <w:proofErr w:type="gram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name your 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bluetooth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service will show up as, customize this if you have multiple devices</w:t>
            </w:r>
          </w:p>
        </w:tc>
      </w:tr>
      <w:tr w:rsidR="00A82BA3" w:rsidRPr="00A82BA3" w14:paraId="6AB26A4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68219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DE716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lePeripher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tLocalNam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"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EHMarsRover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"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1D9FA5E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A4973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49D5E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lePeripher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tDeviceNam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"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EHMarsRover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"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4C214DB6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AB93F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581B7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lePeripher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tAppearanc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384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314D2A5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AF178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26A32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lynk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begi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(auth,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lePeripheral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05B9049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5D2C8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8245B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lePeripher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begi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);</w:t>
            </w:r>
          </w:p>
        </w:tc>
      </w:tr>
      <w:tr w:rsidR="00A82BA3" w:rsidRPr="00A82BA3" w14:paraId="5680205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F2453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56FEF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l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"Waiting for connections..."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3DFC84B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65CF4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CD7B3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l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 xml:space="preserve">"Adafruit 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Motorshield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 xml:space="preserve"> v2 - DC Motor"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0CCB1AB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7CEA0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2ADE3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19ADADC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6005847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CBB9F0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A90A8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Adafruit Motor Shield</w:t>
            </w:r>
          </w:p>
        </w:tc>
      </w:tr>
      <w:tr w:rsidR="00A82BA3" w:rsidRPr="00A82BA3" w14:paraId="55D1858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B744C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D79DE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AFMS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begi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</w:t>
            </w:r>
            <w:proofErr w:type="gram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 create with the default frequency 1.6KHz</w:t>
            </w:r>
          </w:p>
        </w:tc>
      </w:tr>
      <w:tr w:rsidR="00A82BA3" w:rsidRPr="00A82BA3" w14:paraId="3AD65C5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FD5BD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BA583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motor1-&gt;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t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255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 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Set the speed to start, from 0 (off) to 255 (max speed)</w:t>
            </w:r>
          </w:p>
        </w:tc>
      </w:tr>
      <w:tr w:rsidR="00A82BA3" w:rsidRPr="00A82BA3" w14:paraId="07E0451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A252B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4B5A9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motor2-&gt;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t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255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3CA681D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C6D66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1BE17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motor3-&gt;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t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255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6EB9C79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CF80C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8D09B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motor4-&gt;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t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255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</w:t>
            </w:r>
          </w:p>
        </w:tc>
      </w:tr>
      <w:tr w:rsidR="00A82BA3" w:rsidRPr="00A82BA3" w14:paraId="13656E9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2B6C4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E50FF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2A37251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001813C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5120B4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605E8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Servo</w:t>
            </w:r>
          </w:p>
        </w:tc>
      </w:tr>
      <w:tr w:rsidR="00A82BA3" w:rsidRPr="00A82BA3" w14:paraId="68E6FAA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BC6B6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701BC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1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ttach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3</w:t>
            </w:r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</w:t>
            </w:r>
            <w:proofErr w:type="gram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/ attaches the servo on pin 3 to the servo object  </w:t>
            </w:r>
          </w:p>
        </w:tc>
      </w:tr>
      <w:tr w:rsidR="00A82BA3" w:rsidRPr="00A82BA3" w14:paraId="6389D64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2AFCF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38365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2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ttach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5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 </w:t>
            </w:r>
          </w:p>
        </w:tc>
      </w:tr>
      <w:tr w:rsidR="00A82BA3" w:rsidRPr="00A82BA3" w14:paraId="7A6C022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EDC01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EE20C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3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ttach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6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</w:t>
            </w:r>
          </w:p>
        </w:tc>
      </w:tr>
      <w:tr w:rsidR="00A82BA3" w:rsidRPr="00A82BA3" w14:paraId="7694F000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9C65A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F52B8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4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ttach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9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 </w:t>
            </w:r>
          </w:p>
        </w:tc>
      </w:tr>
      <w:tr w:rsidR="00A82BA3" w:rsidRPr="00A82BA3" w14:paraId="248DE3E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C8352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ABC41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18EF65B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1F4DCA80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6C6BB4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6CDC5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A82BA3" w:rsidRPr="00A82BA3" w14:paraId="1F1A029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5E62A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FA4A9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60CAB72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76F2DB3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E13976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6633F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5E46B3E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3D71C77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D01DC6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1324A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########## LOOP ######################################</w:t>
            </w:r>
          </w:p>
        </w:tc>
      </w:tr>
      <w:tr w:rsidR="00A82BA3" w:rsidRPr="00A82BA3" w14:paraId="716A4846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FE5E9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80E8A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void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gramStart"/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loop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6E762BD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639E1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B3B6B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lynk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0B476D0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D371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B65E2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lePeripher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oll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);</w:t>
            </w:r>
          </w:p>
        </w:tc>
      </w:tr>
      <w:tr w:rsidR="00A82BA3" w:rsidRPr="00A82BA3" w14:paraId="28E226F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2EF52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8058F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A82BA3" w:rsidRPr="00A82BA3" w14:paraId="2A7F5BD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FCC75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781BA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CC91D8C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432DCA9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F290EE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AEEE2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7F31306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30D20AC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C29F35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629A9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//######### 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Subrutines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################################</w:t>
            </w:r>
          </w:p>
        </w:tc>
      </w:tr>
      <w:tr w:rsidR="00A82BA3" w:rsidRPr="00A82BA3" w14:paraId="7EF8C69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F4E97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AD13E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4E276EB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01DC49C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E7C263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190B8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This function will set the speed</w:t>
            </w:r>
          </w:p>
        </w:tc>
      </w:tr>
      <w:tr w:rsidR="00A82BA3" w:rsidRPr="00A82BA3" w14:paraId="0D9D87E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0659C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AF6AB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BLYNK_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V0)</w:t>
            </w:r>
          </w:p>
        </w:tc>
      </w:tr>
      <w:tr w:rsidR="00A82BA3" w:rsidRPr="00A82BA3" w14:paraId="3DFAC6E6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72B2A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3DA54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A82BA3" w:rsidRPr="00A82BA3" w14:paraId="272F03A0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AD362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04474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aram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sInt</w:t>
            </w:r>
            <w:proofErr w:type="spellEnd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();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assigning incoming value from pin V1 to a variable</w:t>
            </w:r>
          </w:p>
        </w:tc>
      </w:tr>
      <w:tr w:rsidR="00A82BA3" w:rsidRPr="00A82BA3" w14:paraId="22D1AC0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AAD7A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1F38C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motor1-&gt;</w:t>
            </w:r>
            <w:proofErr w:type="spell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t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70F771CF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C0F61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AE762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motor2-&gt;</w:t>
            </w:r>
            <w:proofErr w:type="spell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t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</w:t>
            </w:r>
          </w:p>
        </w:tc>
      </w:tr>
      <w:tr w:rsidR="00A82BA3" w:rsidRPr="00A82BA3" w14:paraId="0C0B39C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D6028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2B669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motor3-&gt;</w:t>
            </w:r>
            <w:proofErr w:type="spell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t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0702119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B50E8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FABBC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motor4-&gt;</w:t>
            </w:r>
            <w:proofErr w:type="spell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t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</w:t>
            </w:r>
          </w:p>
        </w:tc>
      </w:tr>
      <w:tr w:rsidR="00A82BA3" w:rsidRPr="00A82BA3" w14:paraId="50239F0F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68A67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C7055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 xml:space="preserve">"V0... 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vSpeed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: "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7444032F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99E9D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AD1D2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2A6959A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3B193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446F2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 xml:space="preserve">"   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: "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7DA3E9C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A21D4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495DE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1FCB33D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4BDA4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02643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 xml:space="preserve">"   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vTurn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: "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</w:t>
            </w:r>
          </w:p>
        </w:tc>
      </w:tr>
      <w:tr w:rsidR="00A82BA3" w:rsidRPr="00A82BA3" w14:paraId="77CA5F3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90E99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5D426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Tur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</w:t>
            </w:r>
          </w:p>
        </w:tc>
      </w:tr>
      <w:tr w:rsidR="00A82BA3" w:rsidRPr="00A82BA3" w14:paraId="44D87C60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B4628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33C35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 xml:space="preserve">"   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vConfiguration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: "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 </w:t>
            </w:r>
          </w:p>
        </w:tc>
      </w:tr>
      <w:tr w:rsidR="00A82BA3" w:rsidRPr="00A82BA3" w14:paraId="1B9F0316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283E1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E2388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l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Configura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 </w:t>
            </w:r>
          </w:p>
        </w:tc>
      </w:tr>
      <w:tr w:rsidR="00A82BA3" w:rsidRPr="00A82BA3" w14:paraId="12B68DB6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46226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A1D6B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Serial.println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("V0... 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vSpeed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: " &amp; 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vSpeed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&amp; "   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: " + 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+ "   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vTurn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: " + 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vTurn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 + "   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vConfiguration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 xml:space="preserve">: " + </w:t>
            </w:r>
            <w:proofErr w:type="spellStart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vConfiguration</w:t>
            </w:r>
            <w:proofErr w:type="spellEnd"/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);</w:t>
            </w:r>
          </w:p>
        </w:tc>
      </w:tr>
      <w:tr w:rsidR="00A82BA3" w:rsidRPr="00A82BA3" w14:paraId="712820E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673C3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7CB25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1D2703A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76553A36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82A33F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BD684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motorStuff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0DE1E3F7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A7171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2D8F5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A82BA3" w:rsidRPr="00A82BA3" w14:paraId="445D5A0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F333E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1AEF1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253652E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0A4CA8E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544B03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CE84F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5CFA72A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7FF3FA0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F8C464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9310B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Direction</w:t>
            </w:r>
          </w:p>
        </w:tc>
      </w:tr>
      <w:tr w:rsidR="00A82BA3" w:rsidRPr="00A82BA3" w14:paraId="2C0019E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CC441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5E481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BLYNK_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V1)</w:t>
            </w:r>
          </w:p>
        </w:tc>
      </w:tr>
      <w:tr w:rsidR="00A82BA3" w:rsidRPr="00A82BA3" w14:paraId="23F70C3F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EEAFA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D643E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A82BA3" w:rsidRPr="00A82BA3" w14:paraId="640C2F2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9D89E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BF510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3948702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0E1C74F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7A5D7C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61483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aram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sInt</w:t>
            </w:r>
            <w:proofErr w:type="spellEnd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();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assigning incoming value from pin V1 to a variable</w:t>
            </w:r>
          </w:p>
        </w:tc>
      </w:tr>
      <w:tr w:rsidR="00A82BA3" w:rsidRPr="00A82BA3" w14:paraId="4306AA9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BF314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D1F73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679AB1B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CC1F8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E162D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A82BA3" w:rsidRPr="00A82BA3" w14:paraId="7E874BC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A1B0B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0575D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}</w:t>
            </w:r>
          </w:p>
        </w:tc>
      </w:tr>
      <w:tr w:rsidR="00A82BA3" w:rsidRPr="00A82BA3" w14:paraId="2F7CEE6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73808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17073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2DAE964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D3817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1AC96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A82BA3" w:rsidRPr="00A82BA3" w14:paraId="1F2CEA9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C8957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1A9E0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}</w:t>
            </w:r>
          </w:p>
        </w:tc>
      </w:tr>
      <w:tr w:rsidR="00A82BA3" w:rsidRPr="00A82BA3" w14:paraId="127D70E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30E60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F6148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motorStuff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5F71945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61382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B492D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 xml:space="preserve">"   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: "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6823C85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540EA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C379C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l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58AFCB4F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C8C36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FC7F6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A82BA3" w:rsidRPr="00A82BA3" w14:paraId="3F9F09D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17877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B3C98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C47F56D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7F9BF32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49B876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367B4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B254385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4A90103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CCBF1F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CCBD8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Configuration</w:t>
            </w:r>
          </w:p>
        </w:tc>
      </w:tr>
      <w:tr w:rsidR="00A82BA3" w:rsidRPr="00A82BA3" w14:paraId="35C3A3A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CB6AC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CCD2E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BLYNK_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V2)</w:t>
            </w:r>
          </w:p>
        </w:tc>
      </w:tr>
      <w:tr w:rsidR="00A82BA3" w:rsidRPr="00A82BA3" w14:paraId="5DB60CC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69753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C2800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A82BA3" w:rsidRPr="00A82BA3" w14:paraId="3CF9190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14A9F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C8949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aram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sInt</w:t>
            </w:r>
            <w:proofErr w:type="spellEnd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();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assigning incoming value from pin V1 to a variable</w:t>
            </w:r>
          </w:p>
        </w:tc>
      </w:tr>
      <w:tr w:rsidR="00A82BA3" w:rsidRPr="00A82BA3" w14:paraId="49CAEF16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41256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4421A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37CF39F0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42F16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3441D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Configura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A82BA3" w:rsidRPr="00A82BA3" w14:paraId="5552DE7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EE7BB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0BDE1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rvoPosNormal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243D1C66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2D15C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A8727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}</w:t>
            </w:r>
          </w:p>
        </w:tc>
      </w:tr>
      <w:tr w:rsidR="00A82BA3" w:rsidRPr="00A82BA3" w14:paraId="177E16B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77399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EA1D9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67F3F19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3AB47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2AEDD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Configura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A82BA3" w:rsidRPr="00A82BA3" w14:paraId="18BF7FA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87A0E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343AC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rvoPosStraf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2DDF392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909BE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B8F6C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}</w:t>
            </w:r>
          </w:p>
        </w:tc>
      </w:tr>
      <w:tr w:rsidR="00A82BA3" w:rsidRPr="00A82BA3" w14:paraId="471838C0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A094B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75FA8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motorStuff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218836C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45EA5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3B646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 xml:space="preserve">"   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vConfiguration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: "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</w:t>
            </w:r>
          </w:p>
        </w:tc>
      </w:tr>
      <w:tr w:rsidR="00A82BA3" w:rsidRPr="00A82BA3" w14:paraId="0BE2CD5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AA95A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3C49A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l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Configura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 </w:t>
            </w:r>
          </w:p>
        </w:tc>
      </w:tr>
      <w:tr w:rsidR="00A82BA3" w:rsidRPr="00A82BA3" w14:paraId="3EDF2F6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ED21A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30A2B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A82BA3" w:rsidRPr="00A82BA3" w14:paraId="5207C8CF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29817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589B4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449E5F4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0715B55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AFA11E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C4AF4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785E7AE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42168DF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DB5845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D644B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Turn</w:t>
            </w:r>
          </w:p>
        </w:tc>
      </w:tr>
      <w:tr w:rsidR="00A82BA3" w:rsidRPr="00A82BA3" w14:paraId="1CB92A1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51687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21835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BLYNK_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V3)</w:t>
            </w:r>
          </w:p>
        </w:tc>
      </w:tr>
      <w:tr w:rsidR="00A82BA3" w:rsidRPr="00A82BA3" w14:paraId="7C250B1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9009F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DA6A1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A82BA3" w:rsidRPr="00A82BA3" w14:paraId="488FE74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281CB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E1A55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aram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sInt</w:t>
            </w:r>
            <w:proofErr w:type="spellEnd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();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assigning incoming value from pin V1 to a variable</w:t>
            </w:r>
          </w:p>
        </w:tc>
      </w:tr>
      <w:tr w:rsidR="00A82BA3" w:rsidRPr="00A82BA3" w14:paraId="15E7585F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A9246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E6737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692504C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35EF5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2B59E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rvoPosTur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22BD2310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361F6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5FF16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Tur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A82BA3" w:rsidRPr="00A82BA3" w14:paraId="70341AB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F6CF1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737AA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}</w:t>
            </w:r>
          </w:p>
        </w:tc>
      </w:tr>
      <w:tr w:rsidR="00A82BA3" w:rsidRPr="00A82BA3" w14:paraId="34B8F30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F219C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D4AB3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4B7AA9F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4F7D2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810A7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Configura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15FF3CC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D7D19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9115D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rvoPosNormal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0C54BA9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CBAB8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80694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}</w:t>
            </w:r>
          </w:p>
        </w:tc>
      </w:tr>
      <w:tr w:rsidR="00A82BA3" w:rsidRPr="00A82BA3" w14:paraId="30166E4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860F5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082F9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els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  <w:proofErr w:type="gramEnd"/>
          </w:p>
        </w:tc>
      </w:tr>
      <w:tr w:rsidR="00A82BA3" w:rsidRPr="00A82BA3" w14:paraId="211FCB1F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924D8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B4E77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rvoPosStraf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21F167C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C01B7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EB38D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}</w:t>
            </w:r>
          </w:p>
        </w:tc>
      </w:tr>
      <w:tr w:rsidR="00A82BA3" w:rsidRPr="00A82BA3" w14:paraId="1156363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28048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41AB5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Tur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A82BA3" w:rsidRPr="00A82BA3" w14:paraId="64214F1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69C1A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36106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}</w:t>
            </w:r>
          </w:p>
        </w:tc>
      </w:tr>
      <w:tr w:rsidR="00A82BA3" w:rsidRPr="00A82BA3" w14:paraId="6A1F944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E3D40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4A3D5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motorStuff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509C6E7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87929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0FE3A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 xml:space="preserve">"   </w:t>
            </w:r>
            <w:proofErr w:type="spellStart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vTurn</w:t>
            </w:r>
            <w:proofErr w:type="spellEnd"/>
            <w:r w:rsidRPr="00A82BA3">
              <w:rPr>
                <w:rFonts w:ascii="Consolas" w:eastAsia="Times New Roman" w:hAnsi="Consolas" w:cs="Segoe UI"/>
                <w:color w:val="032F62"/>
                <w:sz w:val="18"/>
                <w:szCs w:val="18"/>
              </w:rPr>
              <w:t>: "</w:t>
            </w:r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  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</w:p>
        </w:tc>
      </w:tr>
      <w:tr w:rsidR="00A82BA3" w:rsidRPr="00A82BA3" w14:paraId="7CAD2A8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473A1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8CD3F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rial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ntl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Tur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 </w:t>
            </w:r>
          </w:p>
        </w:tc>
      </w:tr>
      <w:tr w:rsidR="00A82BA3" w:rsidRPr="00A82BA3" w14:paraId="0F4D873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45A86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5A612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A82BA3" w:rsidRPr="00A82BA3" w14:paraId="35C9AFA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49C4A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0A8C9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0C16197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6CF1E09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65672D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33EF5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9715C61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3794465F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42A5AE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DAB1F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1EB3671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4673DE5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5C82A1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0C3C5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This function will set the speed</w:t>
            </w:r>
          </w:p>
        </w:tc>
      </w:tr>
      <w:tr w:rsidR="00A82BA3" w:rsidRPr="00A82BA3" w14:paraId="1B12D7C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25E92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6D66F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BLYNK_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V4)</w:t>
            </w:r>
          </w:p>
        </w:tc>
      </w:tr>
      <w:tr w:rsidR="00A82BA3" w:rsidRPr="00A82BA3" w14:paraId="02A3AB1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EC0DC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D8B4F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A82BA3" w:rsidRPr="00A82BA3" w14:paraId="75A6C7F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E6999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A0389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Stop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aram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sInt</w:t>
            </w:r>
            <w:proofErr w:type="spellEnd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();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assigning incoming value from pin V1 to a variable</w:t>
            </w:r>
          </w:p>
        </w:tc>
      </w:tr>
      <w:tr w:rsidR="00A82BA3" w:rsidRPr="00A82BA3" w14:paraId="4336CA2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5194B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C3DA0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28FD6F8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6489339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F6F146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92C48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Stop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51D3B99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8C566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DBC2F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motor1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RELEASE);</w:t>
            </w:r>
          </w:p>
        </w:tc>
      </w:tr>
      <w:tr w:rsidR="00A82BA3" w:rsidRPr="00A82BA3" w14:paraId="6AF7CAA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83248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1E217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motor2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RELEASE);    </w:t>
            </w:r>
          </w:p>
        </w:tc>
      </w:tr>
      <w:tr w:rsidR="00A82BA3" w:rsidRPr="00A82BA3" w14:paraId="157FDF6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26F18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0D18D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motor3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RELEASE);</w:t>
            </w:r>
          </w:p>
        </w:tc>
      </w:tr>
      <w:tr w:rsidR="00A82BA3" w:rsidRPr="00A82BA3" w14:paraId="4EBE5C2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AA5BB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8C770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motor4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RELEASE);    </w:t>
            </w:r>
          </w:p>
        </w:tc>
      </w:tr>
      <w:tr w:rsidR="00A82BA3" w:rsidRPr="00A82BA3" w14:paraId="652ADCE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E2D2A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B86C9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}</w:t>
            </w:r>
          </w:p>
        </w:tc>
      </w:tr>
      <w:tr w:rsidR="00A82BA3" w:rsidRPr="00A82BA3" w14:paraId="2D7BA47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699A6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545CD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A82BA3" w:rsidRPr="00A82BA3" w14:paraId="390C96D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62223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C71A1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7404E67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1A97A84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048722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C0FDF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9DAD12E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28A8139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1E9796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AA246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942F46F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4B200A5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03D2A8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B5523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void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motorStuff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1E5E4BD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3A20F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10AB9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6943266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08AA413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9080AD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A5333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Speed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7559187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95717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2FA85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motor1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RELEASE);</w:t>
            </w:r>
          </w:p>
        </w:tc>
      </w:tr>
      <w:tr w:rsidR="00A82BA3" w:rsidRPr="00A82BA3" w14:paraId="006969A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0BB24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C2C76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motor2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RELEASE);    </w:t>
            </w:r>
          </w:p>
        </w:tc>
      </w:tr>
      <w:tr w:rsidR="00A82BA3" w:rsidRPr="00A82BA3" w14:paraId="076E00C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07095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FDB74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motor3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RELEASE);</w:t>
            </w:r>
          </w:p>
        </w:tc>
      </w:tr>
      <w:tr w:rsidR="00A82BA3" w:rsidRPr="00A82BA3" w14:paraId="0CDF018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1FC8A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616EA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motor4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RELEASE);    </w:t>
            </w:r>
          </w:p>
        </w:tc>
      </w:tr>
      <w:tr w:rsidR="00A82BA3" w:rsidRPr="00A82BA3" w14:paraId="785ED086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4A00A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08602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}</w:t>
            </w:r>
          </w:p>
        </w:tc>
      </w:tr>
      <w:tr w:rsidR="00A82BA3" w:rsidRPr="00A82BA3" w14:paraId="7DF35377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72A2A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D607B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els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Tur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3ED8725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D607D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F6EC6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7235770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A7CA6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0D886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1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ORWARD);</w:t>
            </w:r>
          </w:p>
        </w:tc>
      </w:tr>
      <w:tr w:rsidR="00A82BA3" w:rsidRPr="00A82BA3" w14:paraId="74E64F7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23610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4EAA4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2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BACKWARD); </w:t>
            </w:r>
          </w:p>
        </w:tc>
      </w:tr>
      <w:tr w:rsidR="00A82BA3" w:rsidRPr="00A82BA3" w14:paraId="0888CFC6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843A0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B2699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3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ORWARD);</w:t>
            </w:r>
          </w:p>
        </w:tc>
      </w:tr>
      <w:tr w:rsidR="00A82BA3" w:rsidRPr="00A82BA3" w14:paraId="3D1D0767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97883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51830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4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BACKWARD);             </w:t>
            </w:r>
          </w:p>
        </w:tc>
      </w:tr>
      <w:tr w:rsidR="00A82BA3" w:rsidRPr="00A82BA3" w14:paraId="748F540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B1BC0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88436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}</w:t>
            </w:r>
          </w:p>
        </w:tc>
      </w:tr>
      <w:tr w:rsidR="00A82BA3" w:rsidRPr="00A82BA3" w14:paraId="20B6633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96BF6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396A7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3855D89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085AB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8C16D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1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ACKWARD);</w:t>
            </w:r>
          </w:p>
        </w:tc>
      </w:tr>
      <w:tr w:rsidR="00A82BA3" w:rsidRPr="00A82BA3" w14:paraId="61109A5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636E4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89731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2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FORWARD); </w:t>
            </w:r>
          </w:p>
        </w:tc>
      </w:tr>
      <w:tr w:rsidR="00A82BA3" w:rsidRPr="00A82BA3" w14:paraId="74E2548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FDA77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0D577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3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ACKWARD);</w:t>
            </w:r>
          </w:p>
        </w:tc>
      </w:tr>
      <w:tr w:rsidR="00A82BA3" w:rsidRPr="00A82BA3" w14:paraId="55578EB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D11A5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EBE25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4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FORWARD);    </w:t>
            </w:r>
          </w:p>
        </w:tc>
      </w:tr>
      <w:tr w:rsidR="00A82BA3" w:rsidRPr="00A82BA3" w14:paraId="2EDAB7F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0B755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A0BF6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}     </w:t>
            </w:r>
          </w:p>
        </w:tc>
      </w:tr>
      <w:tr w:rsidR="00A82BA3" w:rsidRPr="00A82BA3" w14:paraId="71A3D3D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D1574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0D132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}</w:t>
            </w:r>
          </w:p>
        </w:tc>
      </w:tr>
      <w:tr w:rsidR="00A82BA3" w:rsidRPr="00A82BA3" w14:paraId="754A6307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03E7A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DAE32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els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Configura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082F4E17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C6058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CF850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0776CDF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D3751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3FB7B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1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ORWARD);</w:t>
            </w:r>
          </w:p>
        </w:tc>
      </w:tr>
      <w:tr w:rsidR="00A82BA3" w:rsidRPr="00A82BA3" w14:paraId="60E87FB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C7DC8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63636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2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BACKWARD); </w:t>
            </w:r>
          </w:p>
        </w:tc>
      </w:tr>
      <w:tr w:rsidR="00A82BA3" w:rsidRPr="00A82BA3" w14:paraId="6737E3C7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77820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C3AFB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3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ACKWARD);</w:t>
            </w:r>
          </w:p>
        </w:tc>
      </w:tr>
      <w:tr w:rsidR="00A82BA3" w:rsidRPr="00A82BA3" w14:paraId="02C8E1B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2A384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BD3C8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4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FORWARD);        </w:t>
            </w:r>
          </w:p>
        </w:tc>
      </w:tr>
      <w:tr w:rsidR="00A82BA3" w:rsidRPr="00A82BA3" w14:paraId="1633A81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88D48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4DC96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}</w:t>
            </w:r>
          </w:p>
        </w:tc>
      </w:tr>
      <w:tr w:rsidR="00A82BA3" w:rsidRPr="00A82BA3" w14:paraId="15D3DB0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C36A9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DC271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7D6BB91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87185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BE08F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1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ACKWARD);</w:t>
            </w:r>
          </w:p>
        </w:tc>
      </w:tr>
      <w:tr w:rsidR="00A82BA3" w:rsidRPr="00A82BA3" w14:paraId="41C55A7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A85F6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60C72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2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FORWARD); </w:t>
            </w:r>
          </w:p>
        </w:tc>
      </w:tr>
      <w:tr w:rsidR="00A82BA3" w:rsidRPr="00A82BA3" w14:paraId="3610697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2B862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C57B1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3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ORWARD);</w:t>
            </w:r>
          </w:p>
        </w:tc>
      </w:tr>
      <w:tr w:rsidR="00A82BA3" w:rsidRPr="00A82BA3" w14:paraId="39BF5E0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ABC07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03903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motor4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BACKWARD);        </w:t>
            </w:r>
          </w:p>
        </w:tc>
      </w:tr>
      <w:tr w:rsidR="00A82BA3" w:rsidRPr="00A82BA3" w14:paraId="7FC613A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87DFA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9CF09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}   </w:t>
            </w:r>
          </w:p>
        </w:tc>
      </w:tr>
      <w:tr w:rsidR="00A82BA3" w:rsidRPr="00A82BA3" w14:paraId="1A2DC81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EC450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22193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}    </w:t>
            </w:r>
          </w:p>
        </w:tc>
      </w:tr>
      <w:tr w:rsidR="00A82BA3" w:rsidRPr="00A82BA3" w14:paraId="64891B2F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2F3C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2EDAB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els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Configura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32E93950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E4B43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E2692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727408A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488FB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BE87F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motor1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ORWARD);</w:t>
            </w:r>
          </w:p>
        </w:tc>
      </w:tr>
      <w:tr w:rsidR="00A82BA3" w:rsidRPr="00A82BA3" w14:paraId="69A751F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7D697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435F2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motor2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FORWARD); </w:t>
            </w:r>
          </w:p>
        </w:tc>
      </w:tr>
      <w:tr w:rsidR="00A82BA3" w:rsidRPr="00A82BA3" w14:paraId="072747C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00139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FBB3A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motor3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ORWARD);</w:t>
            </w:r>
          </w:p>
        </w:tc>
      </w:tr>
      <w:tr w:rsidR="00A82BA3" w:rsidRPr="00A82BA3" w14:paraId="176C60D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F8CBA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A86D0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motor4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FORWARD);        </w:t>
            </w:r>
          </w:p>
        </w:tc>
      </w:tr>
      <w:tr w:rsidR="00A82BA3" w:rsidRPr="00A82BA3" w14:paraId="208BFAA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CBFF2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078BD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}</w:t>
            </w:r>
          </w:p>
        </w:tc>
      </w:tr>
      <w:tr w:rsidR="00A82BA3" w:rsidRPr="00A82BA3" w14:paraId="41A2A99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1B290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01443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gramStart"/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f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Directio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= 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1CFEEDD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50643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21567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motor1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ACKWARD);</w:t>
            </w:r>
          </w:p>
        </w:tc>
      </w:tr>
      <w:tr w:rsidR="00A82BA3" w:rsidRPr="00A82BA3" w14:paraId="6F2F0F0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F65BE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311CE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motor2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BACKWARD); </w:t>
            </w:r>
          </w:p>
        </w:tc>
      </w:tr>
      <w:tr w:rsidR="00A82BA3" w:rsidRPr="00A82BA3" w14:paraId="75D26090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6161F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F7ADC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motor3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ACKWARD);</w:t>
            </w:r>
          </w:p>
        </w:tc>
      </w:tr>
      <w:tr w:rsidR="00A82BA3" w:rsidRPr="00A82BA3" w14:paraId="24DF420F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CF7A2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8D541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motor4-&gt;</w:t>
            </w:r>
            <w:proofErr w:type="gramStart"/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un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BACKWARD);        </w:t>
            </w:r>
          </w:p>
        </w:tc>
      </w:tr>
      <w:tr w:rsidR="00A82BA3" w:rsidRPr="00A82BA3" w14:paraId="69EB0BE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F5F52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CB438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}     </w:t>
            </w:r>
          </w:p>
        </w:tc>
      </w:tr>
      <w:tr w:rsidR="00A82BA3" w:rsidRPr="00A82BA3" w14:paraId="140D183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357A8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AAA1C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} </w:t>
            </w:r>
          </w:p>
        </w:tc>
      </w:tr>
      <w:tr w:rsidR="00A82BA3" w:rsidRPr="00A82BA3" w14:paraId="1838CB7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662C4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BC774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}  </w:t>
            </w:r>
          </w:p>
        </w:tc>
      </w:tr>
      <w:tr w:rsidR="00A82BA3" w:rsidRPr="00A82BA3" w14:paraId="4DDF629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E1701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94F0A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0E009A9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32EFDC6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D57480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E316D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void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servoPosNormal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00B10FD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E6E19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68271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1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78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0B2ED81E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B8E36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F8A06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2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79405DE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25AB5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29E4E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3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7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160B5C7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5E7A0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7BA23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4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75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</w:t>
            </w:r>
          </w:p>
        </w:tc>
      </w:tr>
      <w:tr w:rsidR="00A82BA3" w:rsidRPr="00A82BA3" w14:paraId="4E97D53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E63EE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090F2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A82BA3" w:rsidRPr="00A82BA3" w14:paraId="59D1618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DC5F3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3DF44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void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servoPosStraf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4756B0B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98073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5963C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1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75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78279EB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C68FC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86DF0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2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0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367644F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006D4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6E245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3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08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6A939756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40027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AB16B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4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70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664EC1D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21C02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D60A1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A82BA3" w:rsidRPr="00A82BA3" w14:paraId="4820FF8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70387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34014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void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servoPosTurn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A82BA3" w:rsidRPr="00A82BA3" w14:paraId="5186FFE0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F844A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6F57C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1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15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15EC3E70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13100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5A228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2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65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5E68C7A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23FF8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0F3B7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3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65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13D9A82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C11F5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DB871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4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15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A82BA3" w:rsidRPr="00A82BA3" w14:paraId="6B6A25E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1518F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6AAC8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A82BA3" w:rsidRPr="00A82BA3" w14:paraId="75FE4007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3D5E8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60E0E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AA1A331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597F98E7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EB3358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1D98E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Individual servo functions for calibration</w:t>
            </w:r>
          </w:p>
        </w:tc>
      </w:tr>
      <w:tr w:rsidR="00A82BA3" w:rsidRPr="00A82BA3" w14:paraId="5DF5AC8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19BE9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B19D8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Servo1</w:t>
            </w:r>
          </w:p>
        </w:tc>
      </w:tr>
      <w:tr w:rsidR="00A82BA3" w:rsidRPr="00A82BA3" w14:paraId="6C29E31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E9428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AA6D24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BLYNK_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V10)</w:t>
            </w:r>
          </w:p>
        </w:tc>
      </w:tr>
      <w:tr w:rsidR="00A82BA3" w:rsidRPr="00A82BA3" w14:paraId="09CC9947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F970C7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68352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A82BA3" w:rsidRPr="00A82BA3" w14:paraId="5623BC9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20E66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34AED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aram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sInt</w:t>
            </w:r>
            <w:proofErr w:type="spellEnd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();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assigning incoming value from pin V1 to a variable</w:t>
            </w:r>
          </w:p>
        </w:tc>
      </w:tr>
      <w:tr w:rsidR="00A82BA3" w:rsidRPr="00A82BA3" w14:paraId="0B16FA2F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06512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63573F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1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</w:t>
            </w:r>
          </w:p>
        </w:tc>
      </w:tr>
      <w:tr w:rsidR="00A82BA3" w:rsidRPr="00A82BA3" w14:paraId="05C88F9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889EF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462A1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A82BA3" w:rsidRPr="00A82BA3" w14:paraId="066FB38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395D4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BC93AA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E7981A7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55E9D42C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47A71A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E24E7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Servo2</w:t>
            </w:r>
          </w:p>
        </w:tc>
      </w:tr>
      <w:tr w:rsidR="00A82BA3" w:rsidRPr="00A82BA3" w14:paraId="31785566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7D6FC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351BC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BLYNK_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V11)</w:t>
            </w:r>
          </w:p>
        </w:tc>
      </w:tr>
      <w:tr w:rsidR="00A82BA3" w:rsidRPr="00A82BA3" w14:paraId="4217D21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71004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25401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A82BA3" w:rsidRPr="00A82BA3" w14:paraId="32EAD0E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E2ED1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AE11B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aram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sInt</w:t>
            </w:r>
            <w:proofErr w:type="spellEnd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();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assigning incoming value from pin V1 to a variable</w:t>
            </w:r>
          </w:p>
        </w:tc>
      </w:tr>
      <w:tr w:rsidR="00A82BA3" w:rsidRPr="00A82BA3" w14:paraId="7AC2D99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5D20E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C543B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2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</w:t>
            </w:r>
          </w:p>
        </w:tc>
      </w:tr>
      <w:tr w:rsidR="00A82BA3" w:rsidRPr="00A82BA3" w14:paraId="6AE0CC51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22F64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4E31FE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A82BA3" w:rsidRPr="00A82BA3" w14:paraId="3E439819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0B20C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F48A8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672D434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6345123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2EBC51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FB42F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Servo3</w:t>
            </w:r>
          </w:p>
        </w:tc>
      </w:tr>
      <w:tr w:rsidR="00A82BA3" w:rsidRPr="00A82BA3" w14:paraId="2AAED03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D9887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5478E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BLYNK_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V12)</w:t>
            </w:r>
          </w:p>
        </w:tc>
      </w:tr>
      <w:tr w:rsidR="00A82BA3" w:rsidRPr="00A82BA3" w14:paraId="18046E72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76C4D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6962E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A82BA3" w:rsidRPr="00A82BA3" w14:paraId="26C6AF5D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0DD12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1E62F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aram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sInt</w:t>
            </w:r>
            <w:proofErr w:type="spellEnd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();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assigning incoming value from pin V1 to a variable</w:t>
            </w:r>
          </w:p>
        </w:tc>
      </w:tr>
      <w:tr w:rsidR="00A82BA3" w:rsidRPr="00A82BA3" w14:paraId="664D83A8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42474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B4FCA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3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</w:t>
            </w:r>
          </w:p>
        </w:tc>
      </w:tr>
      <w:tr w:rsidR="00A82BA3" w:rsidRPr="00A82BA3" w14:paraId="54B8B8CB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C0C0F0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B6892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A82BA3" w:rsidRPr="00A82BA3" w14:paraId="52FE3B83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9627E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86835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7689A90" w14:textId="77777777" w:rsidR="00A82BA3" w:rsidRPr="00A82BA3" w:rsidRDefault="00A82BA3" w:rsidP="00A82BA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82BA3" w:rsidRPr="00A82BA3" w14:paraId="77A3613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3DE914" w14:textId="77777777" w:rsidR="00A82BA3" w:rsidRPr="00A82BA3" w:rsidRDefault="00A82BA3" w:rsidP="00A82BA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2391F6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Servo4</w:t>
            </w:r>
          </w:p>
        </w:tc>
      </w:tr>
      <w:tr w:rsidR="00A82BA3" w:rsidRPr="00A82BA3" w14:paraId="626FD04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D51C19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A3D002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6F42C1"/>
                <w:sz w:val="18"/>
                <w:szCs w:val="18"/>
              </w:rPr>
              <w:t>BLYNK_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V13)</w:t>
            </w:r>
          </w:p>
        </w:tc>
      </w:tr>
      <w:tr w:rsidR="00A82BA3" w:rsidRPr="00A82BA3" w14:paraId="164C5DE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959E23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E091F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A82BA3" w:rsidRPr="00A82BA3" w14:paraId="7299479A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BBA1CB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3A9CAC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A82BA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int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aram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sInt</w:t>
            </w:r>
            <w:proofErr w:type="spellEnd"/>
            <w:proofErr w:type="gram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(); </w:t>
            </w:r>
            <w:r w:rsidRPr="00A82BA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// assigning incoming value from pin V1 to a variable</w:t>
            </w:r>
          </w:p>
        </w:tc>
      </w:tr>
      <w:tr w:rsidR="00A82BA3" w:rsidRPr="00A82BA3" w14:paraId="5370B464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5CC5F8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23B201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o4.</w:t>
            </w:r>
            <w:r w:rsidRPr="00A82BA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e</w:t>
            </w: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inValue</w:t>
            </w:r>
            <w:proofErr w:type="spellEnd"/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; </w:t>
            </w:r>
          </w:p>
        </w:tc>
      </w:tr>
      <w:tr w:rsidR="00A82BA3" w:rsidRPr="00A82BA3" w14:paraId="64063415" w14:textId="77777777" w:rsidTr="00A82BA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C54D0D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29B4B5" w14:textId="77777777" w:rsidR="00A82BA3" w:rsidRPr="00A82BA3" w:rsidRDefault="00A82BA3" w:rsidP="00A82BA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A82BA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</w:tbl>
    <w:p w14:paraId="5D08E989" w14:textId="77777777" w:rsidR="00A82BA3" w:rsidRDefault="00A82BA3">
      <w:bookmarkStart w:id="0" w:name="_GoBack"/>
      <w:bookmarkEnd w:id="0"/>
    </w:p>
    <w:sectPr w:rsidR="00A82B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xsTA1MjMyMTI2NDRW0lEKTi0uzszPAykwrAUAWTdb3iwAAAA="/>
  </w:docVars>
  <w:rsids>
    <w:rsidRoot w:val="00A82BA3"/>
    <w:rsid w:val="006203A3"/>
    <w:rsid w:val="00621AE5"/>
    <w:rsid w:val="0098701B"/>
    <w:rsid w:val="00A82BA3"/>
    <w:rsid w:val="00B411B8"/>
    <w:rsid w:val="00F85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892DF"/>
  <w15:chartTrackingRefBased/>
  <w15:docId w15:val="{C065CA91-6B90-40F4-A805-48F5A0EB9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945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8</Pages>
  <Words>1083</Words>
  <Characters>617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chi</dc:creator>
  <cp:keywords/>
  <dc:description/>
  <cp:lastModifiedBy> </cp:lastModifiedBy>
  <cp:revision>1</cp:revision>
  <dcterms:created xsi:type="dcterms:W3CDTF">2018-10-08T05:01:00Z</dcterms:created>
  <dcterms:modified xsi:type="dcterms:W3CDTF">2018-10-09T01:00:00Z</dcterms:modified>
</cp:coreProperties>
</file>